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C5532" w:rsidRPr="00580847" w:rsidRDefault="000C5532" w:rsidP="000C5532">
      <w:pPr>
        <w:shd w:val="clear" w:color="auto" w:fill="FFFFFF"/>
        <w:spacing w:line="240" w:lineRule="auto"/>
      </w:pPr>
      <w:r w:rsidRPr="00580847">
        <w:t>Laserhairremoval.servicepage.imaginebody.tomo</w:t>
      </w:r>
    </w:p>
    <w:p w:rsidR="001751D2" w:rsidRPr="00580847" w:rsidRDefault="001751D2" w:rsidP="000C5532">
      <w:pPr>
        <w:shd w:val="clear" w:color="auto" w:fill="FFFFFF"/>
        <w:spacing w:line="240" w:lineRule="auto"/>
      </w:pPr>
      <w:r w:rsidRPr="00580847">
        <w:t>Laser Hair Removal in Scottsdale | Permanent Hair Reduction</w:t>
      </w:r>
    </w:p>
    <w:p w:rsidR="001751D2" w:rsidRPr="00580847" w:rsidRDefault="001751D2" w:rsidP="000C5532">
      <w:pPr>
        <w:shd w:val="clear" w:color="auto" w:fill="FFFFFF"/>
        <w:spacing w:line="240" w:lineRule="auto"/>
      </w:pPr>
      <w:r w:rsidRPr="00580847">
        <w:t xml:space="preserve">/laser hair removal </w:t>
      </w:r>
      <w:r w:rsidR="00580847" w:rsidRPr="00580847">
        <w:t>Scottsdale</w:t>
      </w:r>
    </w:p>
    <w:p w:rsidR="000C5532" w:rsidRPr="00580847" w:rsidRDefault="000C5532" w:rsidP="000C5532">
      <w:pPr>
        <w:shd w:val="clear" w:color="auto" w:fill="FFFFFF"/>
        <w:spacing w:line="240" w:lineRule="auto"/>
      </w:pPr>
      <w:r w:rsidRPr="00580847">
        <w:t>Keywords: laser hair removal</w:t>
      </w:r>
    </w:p>
    <w:p w:rsidR="000C5532" w:rsidRPr="00580847" w:rsidRDefault="000C5532" w:rsidP="000C5532">
      <w:pPr>
        <w:shd w:val="clear" w:color="auto" w:fill="FFFFFF"/>
        <w:spacing w:line="240" w:lineRule="auto"/>
      </w:pPr>
      <w:r w:rsidRPr="00580847">
        <w:t>Meta: Learn more about the best</w:t>
      </w:r>
      <w:r w:rsidR="001751D2" w:rsidRPr="00580847">
        <w:t xml:space="preserve"> laser hair removal in Scottsdale using advanced technology for faster, safer, painless treatments.</w:t>
      </w:r>
    </w:p>
    <w:p w:rsidR="000C5532" w:rsidRPr="00580847" w:rsidRDefault="001751D2" w:rsidP="000C5532">
      <w:pPr>
        <w:shd w:val="clear" w:color="auto" w:fill="FFFFFF"/>
        <w:spacing w:line="240" w:lineRule="auto"/>
      </w:pPr>
      <w:r w:rsidRPr="00580847">
        <w:t xml:space="preserve">Laser Hair Removal | </w:t>
      </w:r>
      <w:r w:rsidR="00580847" w:rsidRPr="00580847">
        <w:t>Permanent</w:t>
      </w:r>
      <w:r w:rsidRPr="00580847">
        <w:t xml:space="preserve"> Hair Reduction</w:t>
      </w:r>
    </w:p>
    <w:p w:rsidR="000C5532" w:rsidRPr="00580847" w:rsidRDefault="000C5532" w:rsidP="000C5532">
      <w:pPr>
        <w:shd w:val="clear" w:color="auto" w:fill="FFFFFF"/>
        <w:spacing w:line="240" w:lineRule="auto"/>
      </w:pPr>
      <w:r w:rsidRPr="00580847">
        <w:t>One of the most popular and effective methods of removing body hair is laser hair removal. This type of laser-assisted treatment is FDA approved for the long-term reduction of body and facial hai</w:t>
      </w:r>
      <w:r w:rsidR="00777552">
        <w:t>r, such as</w:t>
      </w:r>
      <w:r w:rsidRPr="00580847">
        <w:t xml:space="preserve"> unwanted hair on legs, arms, back, and chest. Additionally, the procedure is a less painful way to remove hair from sensitive areas like underarms, upper lips, breasts, and bikini lines.</w:t>
      </w:r>
      <w:r w:rsidR="00777552">
        <w:t xml:space="preserve"> Moreover, </w:t>
      </w:r>
      <w:proofErr w:type="gramStart"/>
      <w:r w:rsidR="00777552">
        <w:t>new</w:t>
      </w:r>
      <w:r w:rsidRPr="00580847">
        <w:t xml:space="preserve"> </w:t>
      </w:r>
      <w:r w:rsidR="00777552">
        <w:t>i</w:t>
      </w:r>
      <w:r w:rsidR="00580847" w:rsidRPr="00580847">
        <w:t>nnovati</w:t>
      </w:r>
      <w:r w:rsidR="00777552">
        <w:t>ons</w:t>
      </w:r>
      <w:proofErr w:type="gramEnd"/>
      <w:r w:rsidR="00777552">
        <w:t xml:space="preserve"> in cosmetic technology mean</w:t>
      </w:r>
      <w:r w:rsidRPr="00580847">
        <w:t xml:space="preserve"> laser treatments for hair reduction </w:t>
      </w:r>
      <w:r w:rsidR="00777552">
        <w:t>are</w:t>
      </w:r>
      <w:r w:rsidRPr="00580847">
        <w:t xml:space="preserve"> less painful, faster, and more effective than </w:t>
      </w:r>
      <w:r w:rsidR="00777552">
        <w:t>ever.</w:t>
      </w:r>
    </w:p>
    <w:p w:rsidR="000C5532" w:rsidRPr="00580847" w:rsidRDefault="00580847" w:rsidP="000C5532">
      <w:pPr>
        <w:shd w:val="clear" w:color="auto" w:fill="FFFFFF"/>
        <w:spacing w:line="240" w:lineRule="auto"/>
      </w:pPr>
      <w:r w:rsidRPr="00580847">
        <w:t>Laser hair removal</w:t>
      </w:r>
      <w:r w:rsidR="000C5532" w:rsidRPr="00580847">
        <w:t xml:space="preserve"> is an ideal option for </w:t>
      </w:r>
      <w:r w:rsidR="00777552">
        <w:t xml:space="preserve">individuals </w:t>
      </w:r>
      <w:r w:rsidR="000C5532" w:rsidRPr="00580847">
        <w:t xml:space="preserve">who are tired of dealing with </w:t>
      </w:r>
      <w:r w:rsidR="00777552">
        <w:t>daily shaving</w:t>
      </w:r>
      <w:r w:rsidR="000C5532" w:rsidRPr="00580847">
        <w:t>, smelly and dangerous depilatory creams, painful waxing and tweezing or other messy, time-consuming methods that are bad for the skin and</w:t>
      </w:r>
      <w:r w:rsidR="00777552">
        <w:t xml:space="preserve"> offer</w:t>
      </w:r>
      <w:r w:rsidR="000C5532" w:rsidRPr="00580847">
        <w:t xml:space="preserve"> only short-term solutions. Learn more about how you can leave all that behind and have long</w:t>
      </w:r>
      <w:r w:rsidR="00777552">
        <w:t>-term silky smooth skin with</w:t>
      </w:r>
      <w:r w:rsidR="000C5532" w:rsidRPr="00580847">
        <w:t xml:space="preserve"> laser h</w:t>
      </w:r>
      <w:r w:rsidR="00777552">
        <w:t>air removal</w:t>
      </w:r>
      <w:r w:rsidR="001751D2" w:rsidRPr="00580847">
        <w:t xml:space="preserve"> from Imagine Body Sculpting in Scottsdale, AZ. Call </w:t>
      </w:r>
      <w:hyperlink r:id="rId6" w:history="1">
        <w:r w:rsidR="001751D2" w:rsidRPr="00580847">
          <w:t>480-418-2501</w:t>
        </w:r>
      </w:hyperlink>
      <w:r w:rsidR="001751D2" w:rsidRPr="00580847">
        <w:t xml:space="preserve"> to schedule a complimentary consultation.</w:t>
      </w:r>
    </w:p>
    <w:p w:rsidR="000C5532" w:rsidRPr="00580847" w:rsidRDefault="000C5532" w:rsidP="000C5532">
      <w:pPr>
        <w:shd w:val="clear" w:color="auto" w:fill="FFFFFF"/>
        <w:spacing w:line="240" w:lineRule="auto"/>
      </w:pPr>
      <w:r w:rsidRPr="00580847">
        <w:t>Benefits of Laser Hair Removal</w:t>
      </w:r>
    </w:p>
    <w:p w:rsidR="000C5532" w:rsidRPr="00580847" w:rsidRDefault="000C5532" w:rsidP="000C5532">
      <w:pPr>
        <w:numPr>
          <w:ilvl w:val="0"/>
          <w:numId w:val="1"/>
        </w:numPr>
        <w:spacing w:after="0" w:line="240" w:lineRule="auto"/>
        <w:textAlignment w:val="baseline"/>
      </w:pPr>
      <w:r w:rsidRPr="00580847">
        <w:t>FDA-approved for long-term hair reduction</w:t>
      </w:r>
    </w:p>
    <w:p w:rsidR="000C5532" w:rsidRPr="00580847" w:rsidRDefault="000C5532" w:rsidP="000C5532">
      <w:pPr>
        <w:numPr>
          <w:ilvl w:val="0"/>
          <w:numId w:val="1"/>
        </w:numPr>
        <w:spacing w:after="0" w:line="240" w:lineRule="auto"/>
        <w:textAlignment w:val="baseline"/>
      </w:pPr>
      <w:r w:rsidRPr="00580847">
        <w:t>Effective for most skin types</w:t>
      </w:r>
    </w:p>
    <w:p w:rsidR="000C5532" w:rsidRPr="00580847" w:rsidRDefault="000C5532" w:rsidP="000C5532">
      <w:pPr>
        <w:numPr>
          <w:ilvl w:val="0"/>
          <w:numId w:val="1"/>
        </w:numPr>
        <w:spacing w:after="0" w:line="240" w:lineRule="auto"/>
        <w:textAlignment w:val="baseline"/>
      </w:pPr>
      <w:r w:rsidRPr="00580847">
        <w:t>Fast, virtually painless treatment with no downtime</w:t>
      </w:r>
    </w:p>
    <w:p w:rsidR="000C5532" w:rsidRPr="00580847" w:rsidRDefault="000C5532" w:rsidP="000C5532">
      <w:pPr>
        <w:numPr>
          <w:ilvl w:val="0"/>
          <w:numId w:val="1"/>
        </w:numPr>
        <w:spacing w:after="0" w:line="240" w:lineRule="auto"/>
        <w:textAlignment w:val="baseline"/>
      </w:pPr>
      <w:r w:rsidRPr="00580847">
        <w:t>Reduced risk of irritation and ingrown hairs</w:t>
      </w:r>
    </w:p>
    <w:p w:rsidR="000C5532" w:rsidRPr="00580847" w:rsidRDefault="000C5532" w:rsidP="000C5532">
      <w:pPr>
        <w:numPr>
          <w:ilvl w:val="0"/>
          <w:numId w:val="1"/>
        </w:numPr>
        <w:spacing w:after="0" w:line="240" w:lineRule="auto"/>
        <w:textAlignment w:val="baseline"/>
      </w:pPr>
      <w:r w:rsidRPr="00580847">
        <w:t>Reduces hair on legs, arms, chest, and back</w:t>
      </w:r>
    </w:p>
    <w:p w:rsidR="000C5532" w:rsidRPr="00580847" w:rsidRDefault="000C5532" w:rsidP="000C5532">
      <w:pPr>
        <w:numPr>
          <w:ilvl w:val="0"/>
          <w:numId w:val="1"/>
        </w:numPr>
        <w:spacing w:after="0" w:line="240" w:lineRule="auto"/>
        <w:textAlignment w:val="baseline"/>
      </w:pPr>
      <w:r w:rsidRPr="00580847">
        <w:t>Perfect for sensitive areas like the upper lip and bikini line</w:t>
      </w:r>
    </w:p>
    <w:p w:rsidR="000C5532" w:rsidRPr="00580847" w:rsidRDefault="000C5532" w:rsidP="000C5532">
      <w:pPr>
        <w:numPr>
          <w:ilvl w:val="0"/>
          <w:numId w:val="1"/>
        </w:numPr>
        <w:spacing w:after="0" w:line="240" w:lineRule="auto"/>
        <w:textAlignment w:val="baseline"/>
      </w:pPr>
      <w:r w:rsidRPr="00580847">
        <w:t>Leave shaving, waxing, and plucking behind forever</w:t>
      </w:r>
    </w:p>
    <w:p w:rsidR="000C5532" w:rsidRPr="00580847" w:rsidRDefault="000C5532" w:rsidP="000C5532">
      <w:pPr>
        <w:numPr>
          <w:ilvl w:val="0"/>
          <w:numId w:val="1"/>
        </w:numPr>
        <w:spacing w:after="0" w:line="240" w:lineRule="auto"/>
        <w:textAlignment w:val="baseline"/>
      </w:pPr>
      <w:r w:rsidRPr="00580847">
        <w:t>Spectrum system offers cutting edge laser hair removal</w:t>
      </w:r>
    </w:p>
    <w:p w:rsidR="000C5532" w:rsidRPr="00580847" w:rsidRDefault="000C5532" w:rsidP="000C5532">
      <w:pPr>
        <w:spacing w:after="0" w:line="240" w:lineRule="auto"/>
      </w:pPr>
    </w:p>
    <w:p w:rsidR="000C5532" w:rsidRPr="00580847" w:rsidRDefault="000C5532" w:rsidP="000C5532">
      <w:pPr>
        <w:shd w:val="clear" w:color="auto" w:fill="FFFFFF"/>
        <w:spacing w:after="0" w:line="240" w:lineRule="auto"/>
      </w:pPr>
      <w:r w:rsidRPr="00580847">
        <w:t>Laser Hair Removal Before and After*</w:t>
      </w:r>
    </w:p>
    <w:p w:rsidR="000C5532" w:rsidRPr="00580847" w:rsidRDefault="000C5532" w:rsidP="000C5532">
      <w:pPr>
        <w:spacing w:after="0" w:line="240" w:lineRule="auto"/>
      </w:pPr>
    </w:p>
    <w:p w:rsidR="000C5532" w:rsidRPr="00580847" w:rsidRDefault="000C5532" w:rsidP="000C5532">
      <w:pPr>
        <w:shd w:val="clear" w:color="auto" w:fill="FFFFFF"/>
        <w:spacing w:after="0" w:line="240" w:lineRule="auto"/>
      </w:pPr>
      <w:r w:rsidRPr="00580847">
        <w:t xml:space="preserve">Maybe </w:t>
      </w:r>
      <w:r w:rsidR="00580847" w:rsidRPr="00580847">
        <w:t>you are</w:t>
      </w:r>
      <w:r w:rsidRPr="00580847">
        <w:t xml:space="preserve"> interested in laser hair reduction but want to know what to expect. Before and after pictures of laser hair </w:t>
      </w:r>
      <w:r w:rsidR="00580847" w:rsidRPr="00580847">
        <w:t>removal</w:t>
      </w:r>
      <w:r w:rsidRPr="00580847">
        <w:t xml:space="preserve"> will show the silky, smooth skin of real clients. As with all cosmetic procedures, individual results vary.</w:t>
      </w:r>
      <w:r w:rsidR="00777552">
        <w:t>*</w:t>
      </w:r>
      <w:r w:rsidRPr="00580847">
        <w:t xml:space="preserve"> These before and after images of laser hair removal will provide an excellent example of the excellent results </w:t>
      </w:r>
      <w:r w:rsidR="00580847" w:rsidRPr="00580847">
        <w:t>achievable</w:t>
      </w:r>
      <w:r w:rsidRPr="00580847">
        <w:t xml:space="preserve"> when treatments </w:t>
      </w:r>
      <w:r w:rsidR="00580847" w:rsidRPr="00580847">
        <w:t>are</w:t>
      </w:r>
      <w:r w:rsidRPr="00580847">
        <w:t xml:space="preserve"> performed by skilled professionals using the latest advancements in hair removal lasers. </w:t>
      </w:r>
    </w:p>
    <w:p w:rsidR="000C5532" w:rsidRPr="00580847" w:rsidRDefault="000C5532" w:rsidP="000C5532">
      <w:pPr>
        <w:spacing w:after="0" w:line="240" w:lineRule="auto"/>
      </w:pPr>
    </w:p>
    <w:p w:rsidR="000C5532" w:rsidRPr="00580847" w:rsidRDefault="000C5532" w:rsidP="000C5532">
      <w:pPr>
        <w:shd w:val="clear" w:color="auto" w:fill="FFFFFF"/>
        <w:spacing w:after="0" w:line="240" w:lineRule="auto"/>
      </w:pPr>
      <w:r w:rsidRPr="00580847">
        <w:t>How Does Laser Hair Removal Work?</w:t>
      </w:r>
    </w:p>
    <w:p w:rsidR="000C5532" w:rsidRPr="00580847" w:rsidRDefault="000C5532" w:rsidP="000C5532">
      <w:pPr>
        <w:spacing w:after="0" w:line="240" w:lineRule="auto"/>
      </w:pPr>
    </w:p>
    <w:p w:rsidR="000C5532" w:rsidRPr="00580847" w:rsidRDefault="000C5532" w:rsidP="000C5532">
      <w:pPr>
        <w:shd w:val="clear" w:color="auto" w:fill="FFFFFF"/>
        <w:spacing w:after="0" w:line="240" w:lineRule="auto"/>
      </w:pPr>
      <w:r w:rsidRPr="00580847">
        <w:t xml:space="preserve">The Spectrum laser is set to a specific wavelength that is able to penetrate the hair follicle without damaging the skin. This stops the follicles from re-growing by targeting the melanin of the hair, which is </w:t>
      </w:r>
      <w:r w:rsidRPr="00580847">
        <w:lastRenderedPageBreak/>
        <w:t>the pigment that absorbs light. The laser precisely targets each follicle with a burst of thermal energy light, which is absorbed by the melanin. This disables the follicle, inhibiting future hair growth.</w:t>
      </w:r>
      <w:r w:rsidR="00580847" w:rsidRPr="00580847">
        <w:t>¹</w:t>
      </w:r>
    </w:p>
    <w:p w:rsidR="000C5532" w:rsidRPr="00580847" w:rsidRDefault="000C5532" w:rsidP="000C5532">
      <w:pPr>
        <w:spacing w:after="0" w:line="240" w:lineRule="auto"/>
      </w:pPr>
    </w:p>
    <w:p w:rsidR="000C5532" w:rsidRPr="00580847" w:rsidRDefault="000C5532" w:rsidP="000C5532">
      <w:pPr>
        <w:shd w:val="clear" w:color="auto" w:fill="FFFFFF"/>
        <w:spacing w:after="0" w:line="240" w:lineRule="auto"/>
      </w:pPr>
      <w:r w:rsidRPr="00580847">
        <w:t>While laser hair removal is FDA approved for the long-term reduction of body and facial hair, most people will require several sessions to get the full effect. The reason multiple sessions are usually needed has to do with the three distinct stages of hair growth.</w:t>
      </w:r>
      <w:r w:rsidR="00580847" w:rsidRPr="00580847">
        <w:t>²</w:t>
      </w:r>
    </w:p>
    <w:p w:rsidR="000C5532" w:rsidRPr="00580847" w:rsidRDefault="000C5532" w:rsidP="000C5532">
      <w:pPr>
        <w:spacing w:after="0" w:line="240" w:lineRule="auto"/>
      </w:pPr>
    </w:p>
    <w:p w:rsidR="000C5532" w:rsidRPr="00580847" w:rsidRDefault="000C5532" w:rsidP="000C5532">
      <w:pPr>
        <w:shd w:val="clear" w:color="auto" w:fill="FFFFFF"/>
        <w:spacing w:after="0" w:line="240" w:lineRule="auto"/>
      </w:pPr>
      <w:r w:rsidRPr="00580847">
        <w:t>The first stage — the anagen or “active” phase — is when the follicle contains the most melanin, meaning hair removal is most effective during that stage. At any given time, only about 20-30% of the body’s hair is in the anagen stage. The number of sessions needed is also often dependent on the area being treated. The skilled aestheticians at [SPA] can help determine the best session schedule for your hair reduction needs.</w:t>
      </w:r>
    </w:p>
    <w:p w:rsidR="000C5532" w:rsidRPr="00580847" w:rsidRDefault="000C5532" w:rsidP="000C5532">
      <w:pPr>
        <w:spacing w:after="0" w:line="240" w:lineRule="auto"/>
      </w:pPr>
    </w:p>
    <w:p w:rsidR="000C5532" w:rsidRPr="00580847" w:rsidRDefault="000C5532" w:rsidP="000C5532">
      <w:pPr>
        <w:shd w:val="clear" w:color="auto" w:fill="FFFFFF"/>
        <w:spacing w:after="0" w:line="240" w:lineRule="auto"/>
      </w:pPr>
      <w:r w:rsidRPr="00580847">
        <w:t xml:space="preserve">The Spectrum 810-Diode </w:t>
      </w:r>
      <w:r w:rsidR="00580847" w:rsidRPr="00580847">
        <w:t>for</w:t>
      </w:r>
      <w:r w:rsidRPr="00580847">
        <w:t xml:space="preserve"> Laser Hair Removal</w:t>
      </w:r>
    </w:p>
    <w:p w:rsidR="000C5532" w:rsidRPr="00580847" w:rsidRDefault="000C5532" w:rsidP="000C5532">
      <w:pPr>
        <w:spacing w:after="0" w:line="240" w:lineRule="auto"/>
      </w:pPr>
    </w:p>
    <w:p w:rsidR="000C5532" w:rsidRPr="00580847" w:rsidRDefault="000C5532" w:rsidP="000C5532">
      <w:pPr>
        <w:shd w:val="clear" w:color="auto" w:fill="FFFFFF"/>
        <w:spacing w:after="0" w:line="240" w:lineRule="auto"/>
      </w:pPr>
      <w:r w:rsidRPr="00580847">
        <w:t xml:space="preserve">As a leading </w:t>
      </w:r>
      <w:r w:rsidR="001751D2" w:rsidRPr="00580847">
        <w:t>laser hair removal Scottsdale provider, Imagine Body Sculpting is</w:t>
      </w:r>
      <w:r w:rsidRPr="00580847">
        <w:t xml:space="preserve"> proud to offer some of the latest technologies in laser hair reduction. Learn more about the Spectrum 810-Diode and why it will deliver superior hair reduction results.</w:t>
      </w:r>
    </w:p>
    <w:p w:rsidR="000C5532" w:rsidRPr="00580847" w:rsidRDefault="000C5532" w:rsidP="000C5532">
      <w:pPr>
        <w:spacing w:after="0" w:line="240" w:lineRule="auto"/>
      </w:pPr>
    </w:p>
    <w:p w:rsidR="000C5532" w:rsidRPr="00580847" w:rsidRDefault="000C5532" w:rsidP="000C5532">
      <w:pPr>
        <w:shd w:val="clear" w:color="auto" w:fill="FFFFFF"/>
        <w:spacing w:after="0" w:line="240" w:lineRule="auto"/>
      </w:pPr>
      <w:r w:rsidRPr="00580847">
        <w:t>Faster treatment: The Spectrum features a large spot size, allowing the treatment to reach more hair simultaneously. The Spectrum also has a Hertz rate of up to 10-pulses per second. This equates to faster treatment times and better results in fewer sessions.</w:t>
      </w:r>
    </w:p>
    <w:p w:rsidR="000C5532" w:rsidRPr="00580847" w:rsidRDefault="000C5532" w:rsidP="000C5532">
      <w:pPr>
        <w:spacing w:after="0" w:line="240" w:lineRule="auto"/>
      </w:pPr>
    </w:p>
    <w:p w:rsidR="000C5532" w:rsidRPr="00580847" w:rsidRDefault="000C5532" w:rsidP="000C5532">
      <w:pPr>
        <w:shd w:val="clear" w:color="auto" w:fill="FFFFFF"/>
        <w:spacing w:after="0" w:line="240" w:lineRule="auto"/>
      </w:pPr>
      <w:r w:rsidRPr="00580847">
        <w:t>Pain-free technology: The Spectrum has built-in cooling contact to help alleviate pain, which is especially good for sensitive areas like underarms and bikini lines.</w:t>
      </w:r>
    </w:p>
    <w:p w:rsidR="000C5532" w:rsidRPr="00580847" w:rsidRDefault="000C5532" w:rsidP="000C5532">
      <w:pPr>
        <w:shd w:val="clear" w:color="auto" w:fill="FFFFFF"/>
        <w:spacing w:after="0" w:line="240" w:lineRule="auto"/>
      </w:pPr>
      <w:r w:rsidRPr="00580847">
        <w:t> </w:t>
      </w:r>
    </w:p>
    <w:p w:rsidR="000C5532" w:rsidRPr="00580847" w:rsidRDefault="000C5532" w:rsidP="000C5532">
      <w:pPr>
        <w:shd w:val="clear" w:color="auto" w:fill="FFFFFF"/>
        <w:spacing w:after="0" w:line="240" w:lineRule="auto"/>
      </w:pPr>
      <w:r w:rsidRPr="00580847">
        <w:t>Laser Hair Removal: Is It Permanent?</w:t>
      </w:r>
    </w:p>
    <w:p w:rsidR="000C5532" w:rsidRPr="00580847" w:rsidRDefault="000C5532" w:rsidP="000C5532">
      <w:pPr>
        <w:spacing w:after="0" w:line="240" w:lineRule="auto"/>
      </w:pPr>
    </w:p>
    <w:p w:rsidR="000C5532" w:rsidRPr="00580847" w:rsidRDefault="000C5532" w:rsidP="000C5532">
      <w:pPr>
        <w:shd w:val="clear" w:color="auto" w:fill="FFFFFF"/>
        <w:spacing w:after="0" w:line="240" w:lineRule="auto"/>
      </w:pPr>
      <w:r w:rsidRPr="00580847">
        <w:t xml:space="preserve">The biggest question on the mind of anyone considering laser hair reduction is about the long-term results. Will the hair grow back? The treatment is FDA-approved for permanent hair reduction. When </w:t>
      </w:r>
      <w:r w:rsidR="00580847" w:rsidRPr="00580847">
        <w:t>lasers damage hair follicles</w:t>
      </w:r>
      <w:r w:rsidRPr="00580847">
        <w:t>, they are permanently disabled from regrowing. At</w:t>
      </w:r>
      <w:r w:rsidR="001751D2" w:rsidRPr="00580847">
        <w:t xml:space="preserve"> Imagine Body Sculpting, we advise </w:t>
      </w:r>
      <w:r w:rsidRPr="00580847">
        <w:t xml:space="preserve">you </w:t>
      </w:r>
      <w:r w:rsidR="00777552">
        <w:t xml:space="preserve">to </w:t>
      </w:r>
      <w:r w:rsidRPr="00580847">
        <w:t>work closely with your aesthetician to complete a full treatment plan that will help ensure the best results.</w:t>
      </w:r>
    </w:p>
    <w:p w:rsidR="000C5532" w:rsidRPr="00580847" w:rsidRDefault="000C5532" w:rsidP="000C5532">
      <w:pPr>
        <w:spacing w:after="0" w:line="240" w:lineRule="auto"/>
      </w:pPr>
    </w:p>
    <w:p w:rsidR="000C5532" w:rsidRPr="00580847" w:rsidRDefault="000C5532" w:rsidP="000C5532">
      <w:pPr>
        <w:shd w:val="clear" w:color="auto" w:fill="FFFFFF"/>
        <w:spacing w:after="0" w:line="240" w:lineRule="auto"/>
      </w:pPr>
      <w:r w:rsidRPr="00580847">
        <w:t>How Much Does Laser Hair Removal Cost?</w:t>
      </w:r>
    </w:p>
    <w:p w:rsidR="000C5532" w:rsidRPr="00580847" w:rsidRDefault="000C5532" w:rsidP="000C5532">
      <w:pPr>
        <w:spacing w:after="0" w:line="240" w:lineRule="auto"/>
      </w:pPr>
    </w:p>
    <w:p w:rsidR="000C5532" w:rsidRPr="00580847" w:rsidRDefault="000C5532" w:rsidP="000C5532">
      <w:pPr>
        <w:shd w:val="clear" w:color="auto" w:fill="FFFFFF"/>
        <w:spacing w:after="0" w:line="240" w:lineRule="auto"/>
      </w:pPr>
      <w:r w:rsidRPr="00580847">
        <w:t xml:space="preserve">Investing in laser hair removal is a choice that will ultimately save countless hours and dollars once you no longer need to buy razors, wax, and other less effective hair removal methods. In </w:t>
      </w:r>
      <w:r w:rsidR="001751D2" w:rsidRPr="00580847">
        <w:t>Scottsdale, AZ.,</w:t>
      </w:r>
      <w:r w:rsidRPr="00580847">
        <w:t xml:space="preserve"> the cost of laser hair reduction is dependent on many factors: the area of the body being treated, the number of sessions needed for best results, the quality of the laser used.  During your complimentary consultation, your specialist will </w:t>
      </w:r>
      <w:r w:rsidR="00580847" w:rsidRPr="00580847">
        <w:t>discuss laser</w:t>
      </w:r>
      <w:r w:rsidRPr="00580847">
        <w:t xml:space="preserve"> hair removal prices and help you come up with a treatment plan that meets your needs and budget.</w:t>
      </w:r>
    </w:p>
    <w:p w:rsidR="000C5532" w:rsidRPr="00580847" w:rsidRDefault="000C5532" w:rsidP="000C5532">
      <w:pPr>
        <w:spacing w:after="0" w:line="240" w:lineRule="auto"/>
      </w:pPr>
    </w:p>
    <w:p w:rsidR="000C5532" w:rsidRPr="00580847" w:rsidRDefault="000C5532" w:rsidP="000C5532">
      <w:pPr>
        <w:shd w:val="clear" w:color="auto" w:fill="FFFFFF"/>
        <w:spacing w:after="0" w:line="240" w:lineRule="auto"/>
      </w:pPr>
      <w:r w:rsidRPr="00580847">
        <w:t>Laser Hair Removal Treatment Areas</w:t>
      </w:r>
    </w:p>
    <w:p w:rsidR="000C5532" w:rsidRPr="00580847" w:rsidRDefault="000C5532" w:rsidP="000C5532">
      <w:pPr>
        <w:spacing w:after="0" w:line="240" w:lineRule="auto"/>
      </w:pPr>
    </w:p>
    <w:p w:rsidR="000C5532" w:rsidRPr="00580847" w:rsidRDefault="001751D2" w:rsidP="000C5532">
      <w:pPr>
        <w:shd w:val="clear" w:color="auto" w:fill="FFFFFF"/>
        <w:spacing w:after="0" w:line="240" w:lineRule="auto"/>
      </w:pPr>
      <w:r w:rsidRPr="00580847">
        <w:t>Using the Spectrum laser, Imagine Body Sculpting</w:t>
      </w:r>
      <w:r w:rsidR="000C5532" w:rsidRPr="00580847">
        <w:t xml:space="preserve"> can treat many different areas that have unwanted body hair. Some of the most commonly treated areas for laser hair reduction are:</w:t>
      </w:r>
    </w:p>
    <w:p w:rsidR="000C5532" w:rsidRPr="00580847" w:rsidRDefault="000C5532" w:rsidP="000C5532">
      <w:pPr>
        <w:spacing w:after="0" w:line="240" w:lineRule="auto"/>
      </w:pPr>
    </w:p>
    <w:p w:rsidR="000C5532" w:rsidRPr="00580847" w:rsidRDefault="000C5532" w:rsidP="000C5532">
      <w:pPr>
        <w:numPr>
          <w:ilvl w:val="0"/>
          <w:numId w:val="2"/>
        </w:numPr>
        <w:spacing w:after="0" w:line="240" w:lineRule="auto"/>
        <w:textAlignment w:val="baseline"/>
      </w:pPr>
      <w:r w:rsidRPr="00580847">
        <w:t>Face and neck (upper lips, ears, side burns, etc.)</w:t>
      </w:r>
    </w:p>
    <w:p w:rsidR="000C5532" w:rsidRPr="00580847" w:rsidRDefault="000C5532" w:rsidP="000C5532">
      <w:pPr>
        <w:numPr>
          <w:ilvl w:val="0"/>
          <w:numId w:val="2"/>
        </w:numPr>
        <w:spacing w:after="0" w:line="240" w:lineRule="auto"/>
        <w:textAlignment w:val="baseline"/>
      </w:pPr>
      <w:r w:rsidRPr="00580847">
        <w:t>Legs</w:t>
      </w:r>
    </w:p>
    <w:p w:rsidR="000C5532" w:rsidRPr="00580847" w:rsidRDefault="000C5532" w:rsidP="000C5532">
      <w:pPr>
        <w:numPr>
          <w:ilvl w:val="0"/>
          <w:numId w:val="2"/>
        </w:numPr>
        <w:spacing w:after="0" w:line="240" w:lineRule="auto"/>
        <w:textAlignment w:val="baseline"/>
      </w:pPr>
      <w:r w:rsidRPr="00580847">
        <w:t>Pubic hair</w:t>
      </w:r>
    </w:p>
    <w:p w:rsidR="000C5532" w:rsidRPr="00580847" w:rsidRDefault="000C5532" w:rsidP="000C5532">
      <w:pPr>
        <w:numPr>
          <w:ilvl w:val="0"/>
          <w:numId w:val="2"/>
        </w:numPr>
        <w:spacing w:after="0" w:line="240" w:lineRule="auto"/>
        <w:textAlignment w:val="baseline"/>
      </w:pPr>
      <w:r w:rsidRPr="00580847">
        <w:t>Chest</w:t>
      </w:r>
    </w:p>
    <w:p w:rsidR="000C5532" w:rsidRPr="00580847" w:rsidRDefault="000C5532" w:rsidP="000C5532">
      <w:pPr>
        <w:numPr>
          <w:ilvl w:val="0"/>
          <w:numId w:val="2"/>
        </w:numPr>
        <w:spacing w:after="0" w:line="240" w:lineRule="auto"/>
        <w:textAlignment w:val="baseline"/>
      </w:pPr>
      <w:r w:rsidRPr="00580847">
        <w:t>Back</w:t>
      </w:r>
    </w:p>
    <w:p w:rsidR="000C5532" w:rsidRPr="00580847" w:rsidRDefault="000C5532" w:rsidP="000C5532">
      <w:pPr>
        <w:numPr>
          <w:ilvl w:val="0"/>
          <w:numId w:val="2"/>
        </w:numPr>
        <w:spacing w:after="0" w:line="240" w:lineRule="auto"/>
        <w:textAlignment w:val="baseline"/>
      </w:pPr>
      <w:r w:rsidRPr="00580847">
        <w:t>Underarms</w:t>
      </w:r>
    </w:p>
    <w:p w:rsidR="000C5532" w:rsidRPr="00580847" w:rsidRDefault="000C5532" w:rsidP="000C5532">
      <w:pPr>
        <w:spacing w:after="0" w:line="240" w:lineRule="auto"/>
      </w:pPr>
    </w:p>
    <w:p w:rsidR="000C5532" w:rsidRPr="00580847" w:rsidRDefault="000C5532" w:rsidP="000C5532">
      <w:pPr>
        <w:shd w:val="clear" w:color="auto" w:fill="FFFFFF"/>
        <w:spacing w:after="0" w:line="240" w:lineRule="auto"/>
      </w:pPr>
      <w:r w:rsidRPr="00580847">
        <w:t>Does Laser Hair Removal Hurt?</w:t>
      </w:r>
    </w:p>
    <w:p w:rsidR="000C5532" w:rsidRPr="00580847" w:rsidRDefault="000C5532" w:rsidP="000C5532">
      <w:pPr>
        <w:spacing w:after="0" w:line="240" w:lineRule="auto"/>
      </w:pPr>
    </w:p>
    <w:p w:rsidR="000C5532" w:rsidRPr="00580847" w:rsidRDefault="000C5532" w:rsidP="000C5532">
      <w:pPr>
        <w:shd w:val="clear" w:color="auto" w:fill="FFFFFF"/>
        <w:spacing w:after="0" w:line="240" w:lineRule="auto"/>
      </w:pPr>
      <w:r w:rsidRPr="00580847">
        <w:t>With the advanced cooling technology of the Spectrum hair removal system, treatments are virtually painless and alleviate skin irritation post-treatment.</w:t>
      </w:r>
    </w:p>
    <w:p w:rsidR="000C5532" w:rsidRPr="00580847" w:rsidRDefault="000C5532" w:rsidP="000C5532">
      <w:pPr>
        <w:spacing w:after="0" w:line="240" w:lineRule="auto"/>
      </w:pPr>
    </w:p>
    <w:p w:rsidR="000C5532" w:rsidRPr="00580847" w:rsidRDefault="000C5532" w:rsidP="000C5532">
      <w:pPr>
        <w:shd w:val="clear" w:color="auto" w:fill="FFFFFF"/>
        <w:spacing w:after="0" w:line="240" w:lineRule="auto"/>
      </w:pPr>
      <w:r w:rsidRPr="00580847">
        <w:t>Laser Hair Removal Near Me</w:t>
      </w:r>
    </w:p>
    <w:p w:rsidR="000C5532" w:rsidRPr="00580847" w:rsidRDefault="000C5532" w:rsidP="000C5532">
      <w:pPr>
        <w:spacing w:after="0" w:line="240" w:lineRule="auto"/>
      </w:pPr>
    </w:p>
    <w:p w:rsidR="000C5532" w:rsidRPr="00580847" w:rsidRDefault="000C5532" w:rsidP="000C5532">
      <w:pPr>
        <w:shd w:val="clear" w:color="auto" w:fill="FFFFFF"/>
        <w:spacing w:after="0" w:line="240" w:lineRule="auto"/>
      </w:pPr>
      <w:r w:rsidRPr="00580847">
        <w:t xml:space="preserve">If you no longer want to deal with the hassle of old-fashioned, ineffective hair removal methods like shaving, tweezing, depilatory creams, or waxing, consider </w:t>
      </w:r>
      <w:r w:rsidR="001751D2" w:rsidRPr="00580847">
        <w:t>Imagine Body Sculpting</w:t>
      </w:r>
      <w:r w:rsidR="00580847" w:rsidRPr="00580847">
        <w:t>, the</w:t>
      </w:r>
      <w:r w:rsidR="001751D2" w:rsidRPr="00580847">
        <w:t xml:space="preserve"> leading provider</w:t>
      </w:r>
      <w:r w:rsidRPr="00580847">
        <w:t xml:space="preserve"> of laser hair reduction in </w:t>
      </w:r>
      <w:r w:rsidR="001751D2" w:rsidRPr="00580847">
        <w:t>Scottsdale, AZ.</w:t>
      </w:r>
      <w:r w:rsidRPr="00580847">
        <w:t xml:space="preserve"> Our skilled and friendly aestheticians are invested not just in ensuring clients get the best, long-term laser hair reduction but also in excellent client experience. They will help get you started on a journey towards effortlessly smooth, silky skin.</w:t>
      </w:r>
    </w:p>
    <w:p w:rsidR="000C5532" w:rsidRPr="00580847" w:rsidRDefault="000C5532" w:rsidP="000C5532">
      <w:pPr>
        <w:spacing w:after="0" w:line="240" w:lineRule="auto"/>
      </w:pPr>
    </w:p>
    <w:p w:rsidR="000C5532" w:rsidRPr="00580847" w:rsidRDefault="000C5532" w:rsidP="000C5532">
      <w:pPr>
        <w:shd w:val="clear" w:color="auto" w:fill="FFFFFF"/>
        <w:spacing w:after="0" w:line="240" w:lineRule="auto"/>
      </w:pPr>
      <w:r w:rsidRPr="00580847">
        <w:t xml:space="preserve">To schedule a complimentary consultation to learn more about the benefits of laser hair reduction, </w:t>
      </w:r>
      <w:r w:rsidR="001751D2" w:rsidRPr="00580847">
        <w:t>fill out the online form below or</w:t>
      </w:r>
      <w:r w:rsidRPr="00580847">
        <w:t xml:space="preserve"> contact us by phone at </w:t>
      </w:r>
      <w:hyperlink r:id="rId7" w:history="1">
        <w:r w:rsidR="001751D2" w:rsidRPr="00580847">
          <w:t>480-418-2501</w:t>
        </w:r>
      </w:hyperlink>
      <w:r w:rsidR="00580847" w:rsidRPr="00580847">
        <w:t xml:space="preserve"> </w:t>
      </w:r>
      <w:r w:rsidRPr="00580847">
        <w:t>today!</w:t>
      </w:r>
    </w:p>
    <w:p w:rsidR="00580847" w:rsidRPr="00580847" w:rsidRDefault="00580847" w:rsidP="000C5532">
      <w:pPr>
        <w:shd w:val="clear" w:color="auto" w:fill="FFFFFF"/>
        <w:spacing w:after="0" w:line="240" w:lineRule="auto"/>
      </w:pPr>
    </w:p>
    <w:p w:rsidR="00580847" w:rsidRPr="00777552" w:rsidRDefault="00580847" w:rsidP="00580847">
      <w:pPr>
        <w:rPr>
          <w:u w:val="single"/>
        </w:rPr>
      </w:pPr>
      <w:r w:rsidRPr="00580847">
        <w:t>SOURCES:</w:t>
      </w:r>
    </w:p>
    <w:p w:rsidR="00580847" w:rsidRPr="00580847" w:rsidRDefault="00580847" w:rsidP="00580847">
      <w:pPr>
        <w:pStyle w:val="NoSpacing"/>
      </w:pPr>
      <w:proofErr w:type="gramStart"/>
      <w:r w:rsidRPr="00777552">
        <w:rPr>
          <w:u w:val="single"/>
        </w:rPr>
        <w:t xml:space="preserve">¹ </w:t>
      </w:r>
      <w:hyperlink r:id="rId8" w:history="1">
        <w:r w:rsidRPr="00777552">
          <w:rPr>
            <w:u w:val="single"/>
          </w:rPr>
          <w:t>Evidence-based review of hair removal using lasers and light sources.</w:t>
        </w:r>
        <w:proofErr w:type="gramEnd"/>
      </w:hyperlink>
      <w:r w:rsidRPr="00580847">
        <w:t xml:space="preserve"> Published in the Journal of the European Academy of Dermatology and Venereology in 2006.</w:t>
      </w:r>
    </w:p>
    <w:p w:rsidR="00580847" w:rsidRPr="00580847" w:rsidRDefault="00580847" w:rsidP="00580847">
      <w:pPr>
        <w:pStyle w:val="NoSpacing"/>
      </w:pPr>
    </w:p>
    <w:p w:rsidR="00580847" w:rsidRPr="00580847" w:rsidRDefault="00580847" w:rsidP="00580847">
      <w:r w:rsidRPr="00580847">
        <w:t>²</w:t>
      </w:r>
      <w:r w:rsidRPr="00777552">
        <w:rPr>
          <w:u w:val="single"/>
        </w:rPr>
        <w:t xml:space="preserve"> </w:t>
      </w:r>
      <w:hyperlink r:id="rId9" w:history="1">
        <w:proofErr w:type="gramStart"/>
        <w:r w:rsidRPr="00777552">
          <w:rPr>
            <w:u w:val="single"/>
          </w:rPr>
          <w:t>Laser hair removal</w:t>
        </w:r>
        <w:proofErr w:type="gramEnd"/>
        <w:r w:rsidRPr="00777552">
          <w:rPr>
            <w:u w:val="single"/>
          </w:rPr>
          <w:t>: a review.</w:t>
        </w:r>
      </w:hyperlink>
      <w:r w:rsidRPr="00580847">
        <w:t xml:space="preserve"> </w:t>
      </w:r>
      <w:proofErr w:type="gramStart"/>
      <w:r w:rsidRPr="00580847">
        <w:t xml:space="preserve">Published in the </w:t>
      </w:r>
      <w:r w:rsidR="00777552">
        <w:t>J</w:t>
      </w:r>
      <w:r w:rsidRPr="00580847">
        <w:t>ournal of Dermatological Surgery in 2013.</w:t>
      </w:r>
      <w:proofErr w:type="gramEnd"/>
    </w:p>
    <w:p w:rsidR="00580847" w:rsidRPr="00580847" w:rsidRDefault="00580847" w:rsidP="000C5532">
      <w:pPr>
        <w:shd w:val="clear" w:color="auto" w:fill="FFFFFF"/>
        <w:spacing w:after="0" w:line="240" w:lineRule="auto"/>
      </w:pPr>
      <w:bookmarkStart w:id="0" w:name="_GoBack"/>
      <w:bookmarkEnd w:id="0"/>
    </w:p>
    <w:p w:rsidR="00A6530A" w:rsidRPr="00580847" w:rsidRDefault="00777552"/>
    <w:p w:rsidR="001751D2" w:rsidRPr="00580847" w:rsidRDefault="001751D2"/>
    <w:sectPr w:rsidR="001751D2" w:rsidRPr="005808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8E237B0"/>
    <w:multiLevelType w:val="multilevel"/>
    <w:tmpl w:val="3314D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63D4119C"/>
    <w:multiLevelType w:val="multilevel"/>
    <w:tmpl w:val="A37A1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hideSpellingErrors/>
  <w:hideGrammaticalErrors/>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E0MjY3MjU3NjaxtDBT0lEKTi0uzszPAykwrAUArwB28ywAAAA="/>
  </w:docVars>
  <w:rsids>
    <w:rsidRoot w:val="000C5532"/>
    <w:rsid w:val="000C5532"/>
    <w:rsid w:val="001751D2"/>
    <w:rsid w:val="00580847"/>
    <w:rsid w:val="006F1251"/>
    <w:rsid w:val="00777552"/>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C553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751D2"/>
    <w:rPr>
      <w:color w:val="0000FF"/>
      <w:u w:val="single"/>
    </w:rPr>
  </w:style>
  <w:style w:type="paragraph" w:styleId="NoSpacing">
    <w:name w:val="No Spacing"/>
    <w:uiPriority w:val="1"/>
    <w:qFormat/>
    <w:rsid w:val="00580847"/>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C553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751D2"/>
    <w:rPr>
      <w:color w:val="0000FF"/>
      <w:u w:val="single"/>
    </w:rPr>
  </w:style>
  <w:style w:type="paragraph" w:styleId="NoSpacing">
    <w:name w:val="No Spacing"/>
    <w:uiPriority w:val="1"/>
    <w:qFormat/>
    <w:rsid w:val="0058084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408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16405602" TargetMode="External"/><Relationship Id="rId3" Type="http://schemas.microsoft.com/office/2007/relationships/stylesWithEffects" Target="stylesWithEffects.xml"/><Relationship Id="rId7" Type="http://schemas.openxmlformats.org/officeDocument/2006/relationships/hyperlink" Target="tel:+1480418250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tel:+14804182501"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cbi.nlm.nih.gov/pubmed/233320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3</Pages>
  <Words>1027</Words>
  <Characters>585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4</cp:revision>
  <dcterms:created xsi:type="dcterms:W3CDTF">2019-06-13T18:22:00Z</dcterms:created>
  <dcterms:modified xsi:type="dcterms:W3CDTF">2019-06-13T18:49:00Z</dcterms:modified>
</cp:coreProperties>
</file>